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A32C7" w14:textId="3BDB580F" w:rsidR="004C4BC8" w:rsidRPr="001873E7" w:rsidRDefault="001873E7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873E7">
        <w:rPr>
          <w:rFonts w:ascii="Times New Roman" w:hAnsi="Times New Roman" w:cs="Times New Roman"/>
          <w:b/>
          <w:sz w:val="36"/>
          <w:szCs w:val="36"/>
        </w:rPr>
        <w:t>ASSIGNMENT -</w:t>
      </w:r>
      <w:r w:rsidR="0026012E">
        <w:rPr>
          <w:rFonts w:ascii="Times New Roman" w:hAnsi="Times New Roman" w:cs="Times New Roman"/>
          <w:b/>
          <w:sz w:val="36"/>
          <w:szCs w:val="36"/>
        </w:rPr>
        <w:t>3</w:t>
      </w:r>
      <w:r w:rsidRPr="001873E7">
        <w:rPr>
          <w:rFonts w:ascii="Times New Roman" w:hAnsi="Times New Roman" w:cs="Times New Roman"/>
          <w:b/>
          <w:sz w:val="36"/>
          <w:szCs w:val="36"/>
        </w:rPr>
        <w:t xml:space="preserve"> (ADVANCED PROGRAMMING)</w:t>
      </w:r>
    </w:p>
    <w:p w14:paraId="476F7936" w14:textId="77777777" w:rsidR="001873E7" w:rsidRDefault="001873E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18B0855" w14:textId="645EBF93" w:rsidR="0051063F" w:rsidRPr="001873E7" w:rsidRDefault="001873E7" w:rsidP="001873E7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Problem 1: </w:t>
      </w:r>
      <w:r w:rsidR="00FA75DD">
        <w:rPr>
          <w:rFonts w:ascii="Times New Roman" w:hAnsi="Times New Roman" w:cs="Times New Roman"/>
          <w:bCs/>
          <w:sz w:val="28"/>
          <w:szCs w:val="28"/>
          <w:lang w:val="en-IN"/>
        </w:rPr>
        <w:t>Binary Tree In Order Traversal</w:t>
      </w:r>
    </w:p>
    <w:p w14:paraId="321E86B5" w14:textId="7708391F" w:rsidR="0051063F" w:rsidRDefault="006533C4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="0051063F"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187147AA" w14:textId="77777777" w:rsid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3565C044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class Solution {</w:t>
      </w:r>
    </w:p>
    <w:p w14:paraId="1B8DC334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</w:t>
      </w:r>
    </w:p>
    <w:p w14:paraId="288654D8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List&lt;Integer&gt; inorder(TreeNode root, List&lt;Integer&gt; list){</w:t>
      </w:r>
    </w:p>
    <w:p w14:paraId="57891471" w14:textId="2653F6CF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(root == null)return list;</w:t>
      </w:r>
    </w:p>
    <w:p w14:paraId="40E22504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order(root.left,list);</w:t>
      </w:r>
    </w:p>
    <w:p w14:paraId="3EB2EEDC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list.add(root.val);</w:t>
      </w:r>
    </w:p>
    <w:p w14:paraId="2A927D58" w14:textId="5077FDE4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order(root.right,list);</w:t>
      </w:r>
    </w:p>
    <w:p w14:paraId="50DF75CE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list;</w:t>
      </w:r>
    </w:p>
    <w:p w14:paraId="27B73BB3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}</w:t>
      </w:r>
    </w:p>
    <w:p w14:paraId="3B7A1007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List&lt;Integer&gt; inorderTraversal(TreeNode root) {</w:t>
      </w:r>
    </w:p>
    <w:p w14:paraId="54C5B9C1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List&lt;Integer&gt; list = new ArrayList&lt;Integer&gt;();</w:t>
      </w:r>
    </w:p>
    <w:p w14:paraId="73B674A3" w14:textId="3EEE2115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return inorder(root,list);    }</w:t>
      </w:r>
    </w:p>
    <w:p w14:paraId="51AB7006" w14:textId="39A57E50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321DD82F" w14:textId="3DFB43F6" w:rsid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6A54E1A8" w14:textId="3FF529DD" w:rsidR="006804B4" w:rsidRDefault="0051063F" w:rsidP="00FA75DD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</w:t>
      </w:r>
      <w:r w:rsidR="001873E7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14:paraId="5C535CBB" w14:textId="387E930B" w:rsidR="001873E7" w:rsidRPr="001873E7" w:rsidRDefault="0026012E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26012E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6ADBEABB" wp14:editId="76AC45B1">
            <wp:extent cx="5943600" cy="2887980"/>
            <wp:effectExtent l="0" t="0" r="0" b="7620"/>
            <wp:docPr id="19672807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28073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65244" w14:textId="2647C56A" w:rsidR="0051063F" w:rsidRPr="006533C4" w:rsidRDefault="0051063F" w:rsidP="006533C4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1A074ED" w14:textId="7ED24C19" w:rsidR="001873E7" w:rsidRPr="00BA6D2E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Problem 2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 xml:space="preserve">: </w:t>
      </w:r>
      <w:r w:rsidR="00FA75DD">
        <w:rPr>
          <w:rFonts w:ascii="Times New Roman" w:hAnsi="Times New Roman" w:cs="Times New Roman"/>
          <w:bCs/>
          <w:sz w:val="28"/>
          <w:szCs w:val="28"/>
          <w:lang w:val="en-IN"/>
        </w:rPr>
        <w:t>Symmetric Tree</w:t>
      </w:r>
    </w:p>
    <w:p w14:paraId="66E94CCF" w14:textId="77777777" w:rsidR="00BA6D2E" w:rsidRPr="001873E7" w:rsidRDefault="00BA6D2E" w:rsidP="00BA6D2E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3B28202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5BC0818C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0336CE66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boolean isSymmetric(TreeNode root) {</w:t>
      </w:r>
    </w:p>
    <w:p w14:paraId="6898E02A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 (root == null) {</w:t>
      </w:r>
    </w:p>
    <w:p w14:paraId="6AC7A0C2" w14:textId="0E73422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turn true;        }</w:t>
      </w:r>
    </w:p>
    <w:p w14:paraId="7B1D5C00" w14:textId="5F3002F3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isMirror(root.left, root.right);    }</w:t>
      </w:r>
    </w:p>
    <w:p w14:paraId="305F63D0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rivate boolean isMirror(TreeNode node1, TreeNode node2) {</w:t>
      </w:r>
    </w:p>
    <w:p w14:paraId="5684E71F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 (node1 == null &amp;&amp; node2 == null) {</w:t>
      </w:r>
    </w:p>
    <w:p w14:paraId="70524BCB" w14:textId="4FEE07DB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turn true;        }</w:t>
      </w:r>
    </w:p>
    <w:p w14:paraId="2032A807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 (node1 == null || node2 == null) {</w:t>
      </w:r>
    </w:p>
    <w:p w14:paraId="03650AEF" w14:textId="79B045C1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turn false;        }</w:t>
      </w:r>
    </w:p>
    <w:p w14:paraId="56613270" w14:textId="77777777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 (node1.val != node2.val) {</w:t>
      </w:r>
    </w:p>
    <w:p w14:paraId="2FC0E3F4" w14:textId="5BD55C9F" w:rsidR="00FA75DD" w:rsidRP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turn false;        }        </w:t>
      </w:r>
    </w:p>
    <w:p w14:paraId="19937007" w14:textId="2BE98261" w:rsidR="00FA75DD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FA75DD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isMirror(node1.left, node2.right) &amp;&amp; isMirror(node1.right, node2.left);    }}</w:t>
      </w:r>
    </w:p>
    <w:p w14:paraId="7DF0D13F" w14:textId="77777777" w:rsidR="00FA75DD" w:rsidRPr="001873E7" w:rsidRDefault="00FA75DD" w:rsidP="00FA75D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523285BB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:</w:t>
      </w:r>
    </w:p>
    <w:p w14:paraId="333295B8" w14:textId="5620F5FA" w:rsidR="001873E7" w:rsidRPr="001873E7" w:rsidRDefault="0026012E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26012E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49895D59" wp14:editId="2FD50648">
            <wp:extent cx="5943600" cy="2895600"/>
            <wp:effectExtent l="0" t="0" r="0" b="0"/>
            <wp:docPr id="12209865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098656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CDA06" w14:textId="0716B174" w:rsidR="004C4BC8" w:rsidRP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Problem 3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</w:t>
      </w:r>
      <w:r w:rsidR="00FA75DD">
        <w:rPr>
          <w:rFonts w:ascii="Times New Roman" w:hAnsi="Times New Roman" w:cs="Times New Roman"/>
          <w:bCs/>
          <w:sz w:val="28"/>
          <w:szCs w:val="28"/>
          <w:lang w:val="en-IN"/>
        </w:rPr>
        <w:t>Maximum Depth of Binary Tree</w:t>
      </w:r>
    </w:p>
    <w:p w14:paraId="5BAB6A5D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00C48E1" w14:textId="7EE9D4BF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Implementation/code:</w:t>
      </w:r>
    </w:p>
    <w:p w14:paraId="67ABF573" w14:textId="77777777" w:rsidR="002545C0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>public class Solution {</w:t>
      </w:r>
    </w:p>
    <w:p w14:paraId="4AF41A70" w14:textId="77777777" w:rsidR="002545C0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int maxDepth(TreeNode root) {</w:t>
      </w:r>
    </w:p>
    <w:p w14:paraId="1B20604D" w14:textId="5247B0FE" w:rsidR="002545C0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height(root);    }</w:t>
      </w:r>
    </w:p>
    <w:p w14:paraId="441B2E88" w14:textId="77777777" w:rsidR="002545C0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rivate int height(TreeNode node) {</w:t>
      </w:r>
    </w:p>
    <w:p w14:paraId="425FE23D" w14:textId="235DDF22" w:rsidR="002545C0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 (node == null) return 0; </w:t>
      </w:r>
    </w:p>
    <w:p w14:paraId="73771513" w14:textId="77777777" w:rsidR="002545C0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leftHeight = height(node.left);   </w:t>
      </w:r>
    </w:p>
    <w:p w14:paraId="06544337" w14:textId="6345F38A" w:rsidR="002545C0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rightHeight = height(node.right); </w:t>
      </w:r>
    </w:p>
    <w:p w14:paraId="69A35B90" w14:textId="77777777" w:rsidR="002545C0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1 + Math.max(leftHeight, rightHeight);</w:t>
      </w:r>
    </w:p>
    <w:p w14:paraId="3AFC8133" w14:textId="77777777" w:rsidR="002545C0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}</w:t>
      </w:r>
    </w:p>
    <w:p w14:paraId="19E5B4CB" w14:textId="03F54BDC" w:rsidR="001873E7" w:rsidRPr="002545C0" w:rsidRDefault="002545C0" w:rsidP="002545C0">
      <w:pPr>
        <w:ind w:left="72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0E651E92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16BBCEDA" w14:textId="2E0FD590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481F2DDA" w14:textId="10B21399" w:rsidR="001873E7" w:rsidRDefault="0026012E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26012E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1AA69686" wp14:editId="33BD5FD6">
            <wp:extent cx="5943600" cy="2830830"/>
            <wp:effectExtent l="0" t="0" r="0" b="7620"/>
            <wp:docPr id="13093170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31706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755CB" w14:textId="77777777" w:rsidR="0026012E" w:rsidRPr="001873E7" w:rsidRDefault="0026012E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6EA8902F" w14:textId="6FBC9579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4: 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Validate Binary search Tree</w:t>
      </w:r>
    </w:p>
    <w:p w14:paraId="0B7BDE08" w14:textId="77777777" w:rsidR="004E7E42" w:rsidRDefault="004E7E42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2DCA91A" w14:textId="6E672EB3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744062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E2A59E6" w14:textId="77777777" w:rsidR="002545C0" w:rsidRPr="002545C0" w:rsidRDefault="002545C0" w:rsidP="0026012E">
      <w:pPr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29C793F7" w14:textId="77777777" w:rsidR="002545C0" w:rsidRPr="002545C0" w:rsidRDefault="002545C0" w:rsidP="0026012E">
      <w:pPr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rivate long minVal = Long.MIN_VALUE;</w:t>
      </w:r>
    </w:p>
    <w:p w14:paraId="6884222D" w14:textId="77777777" w:rsidR="002545C0" w:rsidRPr="002545C0" w:rsidRDefault="002545C0" w:rsidP="0026012E">
      <w:pPr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boolean isValidBST(TreeNode root) {</w:t>
      </w:r>
    </w:p>
    <w:p w14:paraId="30200213" w14:textId="77777777" w:rsidR="002545C0" w:rsidRPr="002545C0" w:rsidRDefault="002545C0" w:rsidP="0026012E">
      <w:pPr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(root == null) return true; </w:t>
      </w:r>
    </w:p>
    <w:p w14:paraId="28D6D562" w14:textId="0E446431" w:rsidR="002545C0" w:rsidRPr="002545C0" w:rsidRDefault="002545C0" w:rsidP="0026012E">
      <w:pPr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(!isValidBST(root.left)) return false;        </w:t>
      </w:r>
    </w:p>
    <w:p w14:paraId="200CB21D" w14:textId="70C4723B" w:rsidR="002545C0" w:rsidRPr="002545C0" w:rsidRDefault="002545C0" w:rsidP="0026012E">
      <w:pPr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(minVal &gt;= root.val) return false; </w:t>
      </w:r>
    </w:p>
    <w:p w14:paraId="53D7CFAD" w14:textId="3B5F37BF" w:rsidR="002545C0" w:rsidRPr="002545C0" w:rsidRDefault="002545C0" w:rsidP="0026012E">
      <w:pPr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minVal = root.val;</w:t>
      </w:r>
    </w:p>
    <w:p w14:paraId="5618E1C0" w14:textId="4EEA6D08" w:rsidR="002545C0" w:rsidRPr="002545C0" w:rsidRDefault="002545C0" w:rsidP="0026012E">
      <w:pPr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(!isValidBST(root.right)) return false;</w:t>
      </w:r>
    </w:p>
    <w:p w14:paraId="2E84DAFE" w14:textId="6296EAE8" w:rsidR="004E7E42" w:rsidRDefault="002545C0" w:rsidP="0026012E">
      <w:pPr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true;    } }</w:t>
      </w:r>
    </w:p>
    <w:p w14:paraId="7A6FC49F" w14:textId="77777777" w:rsidR="002545C0" w:rsidRPr="002545C0" w:rsidRDefault="002545C0" w:rsidP="002545C0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B96FF20" w14:textId="2B58A64E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utput: </w:t>
      </w:r>
    </w:p>
    <w:p w14:paraId="4BE0DDF7" w14:textId="57ABE765" w:rsidR="004E7E42" w:rsidRPr="004E7E42" w:rsidRDefault="0026012E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6012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78D904E6" wp14:editId="5044ADBD">
            <wp:extent cx="5943600" cy="2880360"/>
            <wp:effectExtent l="0" t="0" r="0" b="0"/>
            <wp:docPr id="4662779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27797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14D1D" w14:textId="2B61A603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5: 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Kth Smallest Element in a BST</w:t>
      </w:r>
    </w:p>
    <w:p w14:paraId="51EB3184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822F5B8" w14:textId="7F748667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17DF2932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6847F6A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2418C294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int kthSmallest(TreeNode root, int k) {</w:t>
      </w:r>
    </w:p>
    <w:p w14:paraId="64ED5CAA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int count = countNodes(root.left);</w:t>
      </w:r>
    </w:p>
    <w:p w14:paraId="0108C8BE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if (k &lt;= count) {</w:t>
      </w:r>
    </w:p>
    <w:p w14:paraId="4909D27A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return kthSmallest(root.left, k);</w:t>
      </w:r>
    </w:p>
    <w:p w14:paraId="18DC67AB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} else if (k &gt; count + 1) {</w:t>
      </w:r>
    </w:p>
    <w:p w14:paraId="5A81C5CA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return kthSmallest(root.right, k-1-count); </w:t>
      </w:r>
    </w:p>
    <w:p w14:paraId="3AF8DD82" w14:textId="507A3BF5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}      </w:t>
      </w:r>
    </w:p>
    <w:p w14:paraId="7AC8DBBD" w14:textId="672F8152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return root.val; }  </w:t>
      </w:r>
    </w:p>
    <w:p w14:paraId="06A2E3E4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public int countNodes(TreeNode n) {</w:t>
      </w:r>
    </w:p>
    <w:p w14:paraId="320D499E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if (n == null) return 0;</w:t>
      </w:r>
    </w:p>
    <w:p w14:paraId="42CDF72F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</w:t>
      </w:r>
    </w:p>
    <w:p w14:paraId="7290962B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return 1 + countNodes(n.left) + countNodes(n.right);</w:t>
      </w:r>
    </w:p>
    <w:p w14:paraId="714617D0" w14:textId="1D2FDFF9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}}</w:t>
      </w:r>
    </w:p>
    <w:p w14:paraId="3B7ECF81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C27904C" w14:textId="58B6F7D9" w:rsidR="004E7E42" w:rsidRDefault="004E7E42" w:rsidP="002545C0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E86EB67" w14:textId="538722AA" w:rsidR="004842F2" w:rsidRPr="004842F2" w:rsidRDefault="004842F2" w:rsidP="004842F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842F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0249BACA" wp14:editId="5793E5EF">
            <wp:extent cx="5943600" cy="3009900"/>
            <wp:effectExtent l="0" t="0" r="0" b="0"/>
            <wp:docPr id="19548679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86794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B473C" w14:textId="53BCB07E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6: 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Binary Tree Level Order Traversal</w:t>
      </w:r>
    </w:p>
    <w:p w14:paraId="72575BCD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5E9EDBD" w14:textId="451E1756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6C29F38" w14:textId="77777777" w:rsid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</w:p>
    <w:p w14:paraId="61E701C1" w14:textId="6EF5CCE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763B3B87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List&lt;List&lt;Integer&gt;&gt; levelOrder(TreeNode root) {</w:t>
      </w:r>
    </w:p>
    <w:p w14:paraId="596791E4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List&lt;List&lt;Integer&gt;&gt; result = new ArrayList&lt;&gt;();</w:t>
      </w:r>
    </w:p>
    <w:p w14:paraId="518C0C9D" w14:textId="51402E53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(root == null) return result;        </w:t>
      </w:r>
    </w:p>
    <w:p w14:paraId="04CCC8DE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Queue&lt;TreeNode&gt; queue = new LinkedList&lt;&gt;();</w:t>
      </w:r>
    </w:p>
    <w:p w14:paraId="79286740" w14:textId="263E051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queue.offer(root);        </w:t>
      </w:r>
    </w:p>
    <w:p w14:paraId="1E0E0C6C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while (!queue.isEmpty()) {</w:t>
      </w:r>
    </w:p>
    <w:p w14:paraId="1BFF3C9D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nt size = queue.size();</w:t>
      </w:r>
    </w:p>
    <w:p w14:paraId="0A9F92D6" w14:textId="3455FC2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List&lt;Integer&gt; level = new ArrayList&lt;&gt;();            </w:t>
      </w:r>
    </w:p>
    <w:p w14:paraId="26D0DF7B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for (int i = 0; i &lt; size; i++) {</w:t>
      </w:r>
    </w:p>
    <w:p w14:paraId="361A2CF4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TreeNode node = queue.poll();</w:t>
      </w:r>
    </w:p>
    <w:p w14:paraId="253B5A1E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level.add(node.val);</w:t>
      </w:r>
    </w:p>
    <w:p w14:paraId="70FD03B1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if (node.left != null) queue.offer(node.left);</w:t>
      </w:r>
    </w:p>
    <w:p w14:paraId="3B43A63B" w14:textId="6083086F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if (node.right != null) queue.offer(node.right);     }            </w:t>
      </w:r>
    </w:p>
    <w:p w14:paraId="4BD5162F" w14:textId="352D21E0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result.add(level); }        </w:t>
      </w:r>
    </w:p>
    <w:p w14:paraId="0F1398B7" w14:textId="35C202E5" w:rsidR="004E7E42" w:rsidRPr="004E7E42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result;    }}</w:t>
      </w:r>
    </w:p>
    <w:p w14:paraId="6BDBBABC" w14:textId="741D5B7C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50AE469C" w14:textId="3E112044" w:rsidR="004E7E42" w:rsidRDefault="004842F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842F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320FA0CD" wp14:editId="7C182E3B">
            <wp:extent cx="5943600" cy="2743200"/>
            <wp:effectExtent l="0" t="0" r="0" b="0"/>
            <wp:docPr id="5171301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13016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73364" w14:textId="4CBF1C0F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7: 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Binary Tree Level Order Traversal II</w:t>
      </w:r>
    </w:p>
    <w:p w14:paraId="00B58D3C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7523CFC" w14:textId="64500EF1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58017632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A6D9743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3950BD15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List&lt;List&lt;Integer&gt;&gt; levelOrderBottom(TreeNode root) {</w:t>
      </w:r>
    </w:p>
    <w:p w14:paraId="69729D00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List&lt;List&lt;Integer&gt;&gt; result = new LinkedList&lt;&gt;();</w:t>
      </w:r>
    </w:p>
    <w:p w14:paraId="68AE21D2" w14:textId="67E4A4F2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(root == null) return result;        </w:t>
      </w:r>
    </w:p>
    <w:p w14:paraId="7B5456EB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Queue&lt;TreeNode&gt; queue = new LinkedList&lt;&gt;();</w:t>
      </w:r>
    </w:p>
    <w:p w14:paraId="64AC0F90" w14:textId="4998B6D9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queue.add(root);        </w:t>
      </w:r>
    </w:p>
    <w:p w14:paraId="37DDE426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while (!queue.isEmpty()) {</w:t>
      </w:r>
    </w:p>
    <w:p w14:paraId="568661AA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List&lt;Integer&gt; level = new ArrayList&lt;&gt;();</w:t>
      </w:r>
    </w:p>
    <w:p w14:paraId="307AA179" w14:textId="02AB81FF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nt size = queue.size();            </w:t>
      </w:r>
    </w:p>
    <w:p w14:paraId="6B91774C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for (int i = 0; i &lt; size; i++) {</w:t>
      </w:r>
    </w:p>
    <w:p w14:paraId="469A7E5E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TreeNode node = queue.poll();</w:t>
      </w:r>
    </w:p>
    <w:p w14:paraId="2FEEBB62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level.add(node.val);</w:t>
      </w:r>
    </w:p>
    <w:p w14:paraId="74977345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if (node.left != null) queue.add(node.left);</w:t>
      </w:r>
    </w:p>
    <w:p w14:paraId="20CF1FC4" w14:textId="7F5FCA28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if (node.right != null) queue.add(node.right);            }            </w:t>
      </w:r>
    </w:p>
    <w:p w14:paraId="05DA232C" w14:textId="18DB605A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result.add(0, level);         }</w:t>
      </w:r>
    </w:p>
    <w:p w14:paraId="36861FFD" w14:textId="739E1995" w:rsidR="004E7E42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result;    }}</w:t>
      </w:r>
    </w:p>
    <w:p w14:paraId="583D9ED2" w14:textId="77777777" w:rsidR="002545C0" w:rsidRPr="004E7E42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1DCEEB1" w14:textId="5FB28CB5" w:rsidR="004E7E42" w:rsidRDefault="004E7E42" w:rsidP="004E7E4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5E0C434" w14:textId="08D90C98" w:rsidR="004E7E42" w:rsidRDefault="004842F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842F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09C4D473" wp14:editId="6932F328">
            <wp:extent cx="5943600" cy="2468880"/>
            <wp:effectExtent l="0" t="0" r="0" b="7620"/>
            <wp:docPr id="10991459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14597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69F01" w14:textId="2E4DDB36" w:rsidR="004842F2" w:rsidRPr="004842F2" w:rsidRDefault="004E7E42" w:rsidP="007131AA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842F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8: </w:t>
      </w:r>
      <w:r w:rsidR="00FA75DD" w:rsidRPr="004842F2">
        <w:rPr>
          <w:rFonts w:ascii="Times New Roman" w:hAnsi="Times New Roman" w:cs="Times New Roman"/>
          <w:color w:val="000000" w:themeColor="text1"/>
          <w:sz w:val="28"/>
          <w:szCs w:val="28"/>
        </w:rPr>
        <w:t>Binary Tree Zig Zag Level Order Traversal</w:t>
      </w:r>
    </w:p>
    <w:p w14:paraId="61072E7E" w14:textId="17A9F1C1" w:rsidR="00CC757D" w:rsidRDefault="00CC757D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736C6AAF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>class Solution {</w:t>
      </w:r>
    </w:p>
    <w:p w14:paraId="21459EC8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public List&lt;List&lt;Integer&gt;&gt; zigzagLevelOrder(TreeNode root) {</w:t>
      </w:r>
    </w:p>
    <w:p w14:paraId="06E92505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List&lt;List&lt;Integer&gt;&gt; res = new ArrayList&lt;&gt;();</w:t>
      </w:r>
    </w:p>
    <w:p w14:paraId="13E52005" w14:textId="6FA5DAC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if (root == null) return res;</w:t>
      </w:r>
    </w:p>
    <w:p w14:paraId="580A195C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Queue&lt;TreeNode&gt; queue = new LinkedList&lt;&gt;();</w:t>
      </w:r>
    </w:p>
    <w:p w14:paraId="167BCB72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queue.add(root);</w:t>
      </w:r>
    </w:p>
    <w:p w14:paraId="6368947D" w14:textId="48C6FB21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boolean leftToRight = true;</w:t>
      </w:r>
    </w:p>
    <w:p w14:paraId="3E1560D1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while (!queue.isEmpty()) {</w:t>
      </w:r>
    </w:p>
    <w:p w14:paraId="553010DC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int size = queue.size();</w:t>
      </w:r>
    </w:p>
    <w:p w14:paraId="172D9E55" w14:textId="149CFE21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LinkedList&lt;Integer&gt; level = new LinkedList&lt;&gt;();            </w:t>
      </w:r>
    </w:p>
    <w:p w14:paraId="4C1FE437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for (int i = 0; i &lt; size; i++) {</w:t>
      </w:r>
    </w:p>
    <w:p w14:paraId="7E82FACD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    TreeNode node = queue.poll();</w:t>
      </w:r>
    </w:p>
    <w:p w14:paraId="01DC8F1A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    if (leftToRight) level.addLast(node.val);</w:t>
      </w:r>
    </w:p>
    <w:p w14:paraId="60B24EFF" w14:textId="65CDE2FF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    else level.addFirst(node.val);                </w:t>
      </w:r>
    </w:p>
    <w:p w14:paraId="338D7FB8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    if (node.left != null) queue.add(node.left);</w:t>
      </w:r>
    </w:p>
    <w:p w14:paraId="5C3F2E94" w14:textId="6BD535A6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    if (node.right != null) queue.add(node.right);  }            </w:t>
      </w:r>
    </w:p>
    <w:p w14:paraId="7EEAD8A6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res.add(level);</w:t>
      </w:r>
    </w:p>
    <w:p w14:paraId="490F2D2D" w14:textId="46F84B9A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    leftToRight = !leftToRight;  }</w:t>
      </w:r>
    </w:p>
    <w:p w14:paraId="1415C95D" w14:textId="55B62799" w:rsid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2545C0">
        <w:rPr>
          <w:rFonts w:ascii="Times New Roman" w:hAnsi="Times New Roman" w:cs="Times New Roman"/>
          <w:sz w:val="28"/>
          <w:szCs w:val="28"/>
          <w:lang w:val="en-IN"/>
        </w:rPr>
        <w:t xml:space="preserve">        return res;  }}</w:t>
      </w:r>
    </w:p>
    <w:p w14:paraId="2997E6D3" w14:textId="77777777" w:rsidR="002545C0" w:rsidRPr="002545C0" w:rsidRDefault="002545C0" w:rsidP="002545C0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04BE05EC" w14:textId="3D1BCB6B" w:rsidR="00CC757D" w:rsidRDefault="00CC757D" w:rsidP="004E7E4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36D8E95" w14:textId="30DEC55C" w:rsidR="00CC757D" w:rsidRDefault="004842F2" w:rsidP="00CC757D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842F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6D4633A9" wp14:editId="0826964F">
            <wp:extent cx="5943600" cy="2766060"/>
            <wp:effectExtent l="0" t="0" r="0" b="0"/>
            <wp:docPr id="5614709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47098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155A9" w14:textId="1F214F79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9: 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Binary Tree Right Side View</w:t>
      </w:r>
    </w:p>
    <w:p w14:paraId="42EAA958" w14:textId="77777777" w:rsid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2DA9377" w14:textId="31B6B6C7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0759C860" w14:textId="77777777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1A68B2E4" w14:textId="77777777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List&lt;Integer&gt; rightSideView(TreeNode root) {</w:t>
      </w:r>
    </w:p>
    <w:p w14:paraId="3DA38828" w14:textId="77777777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List&lt;Integer&gt; res = new ArrayList&lt;&gt;();</w:t>
      </w:r>
    </w:p>
    <w:p w14:paraId="52815455" w14:textId="4C46B633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root == null) return res;</w:t>
      </w:r>
    </w:p>
    <w:p w14:paraId="468D34B8" w14:textId="77777777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Queue&lt;TreeNode&gt; queue = new LinkedList&lt;&gt;();</w:t>
      </w:r>
    </w:p>
    <w:p w14:paraId="6811E767" w14:textId="4FC8A4AF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queue.add(root);</w:t>
      </w:r>
    </w:p>
    <w:p w14:paraId="6E4B13F5" w14:textId="7575E1F3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!queue.isEmpty()) { int size = queue.size();</w:t>
      </w:r>
    </w:p>
    <w:p w14:paraId="514981E2" w14:textId="77777777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for (int i = 0; i &lt; size; i++) {</w:t>
      </w:r>
    </w:p>
    <w:p w14:paraId="0C0899E4" w14:textId="77777777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TreeNode node = queue.poll();</w:t>
      </w:r>
    </w:p>
    <w:p w14:paraId="617DB7E1" w14:textId="6672A28A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i == size - 1) res.add(node.val);                  </w:t>
      </w:r>
    </w:p>
    <w:p w14:paraId="2F0419B1" w14:textId="77777777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node.left != null) queue.add(node.left);</w:t>
      </w:r>
    </w:p>
    <w:p w14:paraId="7A3BEDF9" w14:textId="4F315DB8" w:rsidR="002545C0" w:rsidRPr="002545C0" w:rsidRDefault="002545C0" w:rsidP="002545C0">
      <w:pPr>
        <w:ind w:left="72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if (node.right != null) queue.add(node.right);  } }</w:t>
      </w:r>
    </w:p>
    <w:p w14:paraId="01303E41" w14:textId="6BD65614" w:rsidR="002545C0" w:rsidRPr="002545C0" w:rsidRDefault="002545C0" w:rsidP="002545C0">
      <w:pPr>
        <w:ind w:left="72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; }}</w:t>
      </w:r>
    </w:p>
    <w:p w14:paraId="07013F9D" w14:textId="320FA045" w:rsidR="005A4454" w:rsidRDefault="005A4454" w:rsidP="005A4454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01FFA346" w14:textId="72C7E211" w:rsidR="005A4454" w:rsidRDefault="004842F2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842F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7938A57A" wp14:editId="1C6F0E5C">
            <wp:extent cx="5943600" cy="2430780"/>
            <wp:effectExtent l="0" t="0" r="0" b="7620"/>
            <wp:docPr id="1347646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6467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32349" w14:textId="5C323A48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10: </w:t>
      </w:r>
      <w:r w:rsidR="00FA75DD" w:rsidRPr="00FA75D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Construct Binary Tree </w:t>
      </w:r>
      <w:proofErr w:type="gramStart"/>
      <w:r w:rsidR="00FA75DD" w:rsidRPr="00FA75DD">
        <w:rPr>
          <w:rFonts w:ascii="Times New Roman" w:hAnsi="Times New Roman" w:cs="Times New Roman"/>
          <w:color w:val="000000" w:themeColor="text1"/>
          <w:sz w:val="28"/>
          <w:szCs w:val="28"/>
        </w:rPr>
        <w:t>From</w:t>
      </w:r>
      <w:proofErr w:type="gramEnd"/>
      <w:r w:rsidR="00FA75DD" w:rsidRPr="00FA75D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norder and Postorder T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raversal</w:t>
      </w:r>
    </w:p>
    <w:p w14:paraId="2D7A78A4" w14:textId="5A47D137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B1EE4D3" w14:textId="30CA69ED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import java.util.*;</w:t>
      </w:r>
    </w:p>
    <w:p w14:paraId="2B3D588E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6B7B1A9F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int postIndex;</w:t>
      </w:r>
    </w:p>
    <w:p w14:paraId="18FA9ADC" w14:textId="604E73F3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Map&lt;Integer, Integer&gt; inMap;</w:t>
      </w:r>
    </w:p>
    <w:p w14:paraId="6113A5CA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TreeNode buildTree(int[] inorder, int[] postorder) {</w:t>
      </w:r>
    </w:p>
    <w:p w14:paraId="49CC153E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Map = new HashMap&lt;&gt;();</w:t>
      </w:r>
    </w:p>
    <w:p w14:paraId="02FC154E" w14:textId="3CC31CBA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postIndex = postorder.length - 1;</w:t>
      </w:r>
    </w:p>
    <w:p w14:paraId="1BCA124D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0; i &lt; inorder.length; i++) {</w:t>
      </w:r>
    </w:p>
    <w:p w14:paraId="416CB075" w14:textId="7B51C890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Map.put(inorder[i], i); }</w:t>
      </w:r>
    </w:p>
    <w:p w14:paraId="32464C89" w14:textId="506CF4F1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build(postorder, 0, inorder.length - 1); }</w:t>
      </w:r>
    </w:p>
    <w:p w14:paraId="4DF2FC1C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TreeNode build(int[] postorder, int inStart, int inEnd) {</w:t>
      </w:r>
    </w:p>
    <w:p w14:paraId="14BD928C" w14:textId="7EFD8F9F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inStart &gt; inEnd) return null;</w:t>
      </w:r>
    </w:p>
    <w:p w14:paraId="47ABCBAB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ootVal = postorder[postIndex--];</w:t>
      </w:r>
    </w:p>
    <w:p w14:paraId="3BE07E30" w14:textId="607BD14D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TreeNode root = new TreeNode(rootVal);</w:t>
      </w:r>
    </w:p>
    <w:p w14:paraId="2E55D998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inIndex = inMap.get(rootVal);</w:t>
      </w:r>
    </w:p>
    <w:p w14:paraId="2E89741C" w14:textId="77777777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oot.right = build(postorder, inIndex + 1, inEnd);</w:t>
      </w:r>
    </w:p>
    <w:p w14:paraId="08F5907F" w14:textId="091971A2" w:rsidR="002545C0" w:rsidRPr="002545C0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oot.left = build(postorder, inStart, inIndex - 1);</w:t>
      </w:r>
    </w:p>
    <w:p w14:paraId="747C97B3" w14:textId="7D7AFE96" w:rsidR="005A4454" w:rsidRPr="005A4454" w:rsidRDefault="002545C0" w:rsidP="002545C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2545C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oot; }}</w:t>
      </w:r>
    </w:p>
    <w:p w14:paraId="6D17799E" w14:textId="299E2964" w:rsidR="005A4454" w:rsidRDefault="005A4454" w:rsidP="005A4454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D189492" w14:textId="33B21D22" w:rsidR="005A4454" w:rsidRDefault="004842F2" w:rsidP="00663CAD">
      <w:pPr>
        <w:ind w:left="72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842F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5314739F" wp14:editId="40303225">
            <wp:extent cx="5943600" cy="2606040"/>
            <wp:effectExtent l="0" t="0" r="0" b="3810"/>
            <wp:docPr id="2023285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2853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4A4D2" w14:textId="0A6AD6B1" w:rsidR="005A4454" w:rsidRDefault="005A4454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11: 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Find Bottom Left Tree Value</w:t>
      </w:r>
    </w:p>
    <w:p w14:paraId="4BB59BC5" w14:textId="6A7776B4" w:rsidR="005A4454" w:rsidRDefault="005A4454" w:rsidP="005A445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58E2A98F" w14:textId="5836D6E6" w:rsid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1668015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744C5AFA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int findBottomLeftValue(TreeNode root) {</w:t>
      </w:r>
    </w:p>
    <w:p w14:paraId="304B0F40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Queue&lt;TreeNode&gt; queue = new LinkedList&lt;&gt;();</w:t>
      </w:r>
    </w:p>
    <w:p w14:paraId="4A94C96A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queue.add(root);</w:t>
      </w:r>
    </w:p>
    <w:p w14:paraId="48FFC611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bottomLeft = root.val;</w:t>
      </w:r>
    </w:p>
    <w:p w14:paraId="175E5CDC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</w:p>
    <w:p w14:paraId="1A1D1FDE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while (!queue.isEmpty()) {</w:t>
      </w:r>
    </w:p>
    <w:p w14:paraId="6A5C471C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TreeNode node = queue.poll();</w:t>
      </w:r>
    </w:p>
    <w:p w14:paraId="7120F79A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bottomLeft = node.val;</w:t>
      </w:r>
    </w:p>
    <w:p w14:paraId="18C7C782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</w:t>
      </w:r>
    </w:p>
    <w:p w14:paraId="433D83BE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f (node.right != null) queue.add(node.right);</w:t>
      </w:r>
    </w:p>
    <w:p w14:paraId="29F3EEBC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f (node.left != null) queue.add(node.left);</w:t>
      </w:r>
    </w:p>
    <w:p w14:paraId="0E1A6C8E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}</w:t>
      </w:r>
    </w:p>
    <w:p w14:paraId="26C3374A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bottomLeft;</w:t>
      </w:r>
    </w:p>
    <w:p w14:paraId="6BF0D541" w14:textId="4326A670" w:rsidR="007654B8" w:rsidRPr="005A4454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}}</w:t>
      </w:r>
    </w:p>
    <w:p w14:paraId="42709A38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6B14D1A" w14:textId="76926307" w:rsidR="007654B8" w:rsidRDefault="005A4454" w:rsidP="004842F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0F4EB9E9" w14:textId="3CD35308" w:rsidR="004842F2" w:rsidRPr="004842F2" w:rsidRDefault="004842F2" w:rsidP="004842F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4842F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12252C68" wp14:editId="3894776B">
            <wp:extent cx="5943600" cy="3002280"/>
            <wp:effectExtent l="0" t="0" r="0" b="7620"/>
            <wp:docPr id="11795332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53329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EE4D1" w14:textId="47E317BE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12: 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Binary Tree Maximum Path Sum</w:t>
      </w:r>
    </w:p>
    <w:p w14:paraId="6B80EE91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5597BF1" w14:textId="32CE8BEB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33FFFA4E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F208173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5ED4FC52" w14:textId="480E100D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int maxSum = Integer.MIN_VALUE;</w:t>
      </w:r>
    </w:p>
    <w:p w14:paraId="2BE0CF19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int maxPathSum(TreeNode root) {</w:t>
      </w:r>
    </w:p>
    <w:p w14:paraId="6A75CED7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dfs(root);</w:t>
      </w:r>
    </w:p>
    <w:p w14:paraId="15EECF1F" w14:textId="05C1FC34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maxSum;    }</w:t>
      </w:r>
    </w:p>
    <w:p w14:paraId="058C8DD7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rivate int dfs(TreeNode node) {</w:t>
      </w:r>
    </w:p>
    <w:p w14:paraId="770F6234" w14:textId="7DF51C92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(node == null) return 0;</w:t>
      </w:r>
    </w:p>
    <w:p w14:paraId="2437640C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left = Math.max(0, dfs(node.left));</w:t>
      </w:r>
    </w:p>
    <w:p w14:paraId="0806BA1F" w14:textId="3F560A65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right = Math.max(0, dfs(node.right));        </w:t>
      </w:r>
    </w:p>
    <w:p w14:paraId="10BB0855" w14:textId="62D99A2F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maxSum = Math.max(maxSum, left + right + node.val);        </w:t>
      </w:r>
    </w:p>
    <w:p w14:paraId="2FD90776" w14:textId="12847057" w:rsidR="005A4454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node.val + Math.max(left, right); }}</w:t>
      </w:r>
    </w:p>
    <w:p w14:paraId="3C35E9A6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52F8076" w14:textId="4D321893" w:rsidR="005A4454" w:rsidRDefault="005A4454" w:rsidP="005A4454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AA7EC86" w14:textId="7DD67A91" w:rsidR="005A4454" w:rsidRDefault="005A4454" w:rsidP="005A4454">
      <w:pPr>
        <w:pStyle w:val="ListParagraph"/>
        <w:rPr>
          <w:noProof/>
        </w:rPr>
      </w:pPr>
    </w:p>
    <w:p w14:paraId="46E627D5" w14:textId="23704EDF" w:rsidR="007654B8" w:rsidRPr="005A4454" w:rsidRDefault="00E54BA1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54BA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268E73BD" wp14:editId="71444F6E">
            <wp:extent cx="5943600" cy="3497580"/>
            <wp:effectExtent l="0" t="0" r="0" b="7620"/>
            <wp:docPr id="10050303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03030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77EEA" w14:textId="77777777" w:rsidR="005A4454" w:rsidRPr="005A4454" w:rsidRDefault="005A4454" w:rsidP="005A4454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6D08DA2" w14:textId="2A5A93A5" w:rsidR="00663CAD" w:rsidRPr="00663CAD" w:rsidRDefault="00B67F02" w:rsidP="00663CA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roblem 13: </w:t>
      </w:r>
      <w:r w:rsidR="00FA75DD">
        <w:rPr>
          <w:rFonts w:ascii="Times New Roman" w:hAnsi="Times New Roman" w:cs="Times New Roman"/>
          <w:color w:val="000000" w:themeColor="text1"/>
          <w:sz w:val="28"/>
          <w:szCs w:val="28"/>
        </w:rPr>
        <w:t>Vertical Order Traversal of Binary Tree</w:t>
      </w:r>
    </w:p>
    <w:p w14:paraId="548D4743" w14:textId="77777777" w:rsidR="00663CAD" w:rsidRPr="00663CAD" w:rsidRDefault="00663CAD" w:rsidP="00663CAD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3511805" w14:textId="45EAE6A9" w:rsidR="00B67F02" w:rsidRDefault="00B67F02" w:rsidP="00B67F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de:</w:t>
      </w:r>
    </w:p>
    <w:p w14:paraId="14FD21C1" w14:textId="77777777" w:rsidR="007654B8" w:rsidRDefault="007654B8" w:rsidP="007654B8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4246C3A" w14:textId="64A81E2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class Solution {    </w:t>
      </w:r>
    </w:p>
    <w:p w14:paraId="0458A93E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Map&lt;Integer, TreeMap&lt;Integer, PriorityQueue&lt;Integer&gt;&gt;&gt; map;</w:t>
      </w:r>
    </w:p>
    <w:p w14:paraId="58615D87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</w:t>
      </w:r>
    </w:p>
    <w:p w14:paraId="2A4DF21D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List&lt;List&lt;Integer&gt;&gt; verticalTraversal(TreeNode root) {</w:t>
      </w:r>
    </w:p>
    <w:p w14:paraId="0B4E15DC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(root == null)</w:t>
      </w:r>
    </w:p>
    <w:p w14:paraId="4DA94BCC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return null;</w:t>
      </w:r>
    </w:p>
    <w:p w14:paraId="72CDB7C2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map = new TreeMap&lt;&gt;();</w:t>
      </w:r>
    </w:p>
    <w:p w14:paraId="590F87D5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dfs(root, 0, 0);</w:t>
      </w:r>
    </w:p>
    <w:p w14:paraId="43DAE80C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List&lt;List&lt;Integer&gt;&gt; res = new LinkedList&lt;&gt;();</w:t>
      </w:r>
    </w:p>
    <w:p w14:paraId="4004DCE4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int key : map.keySet()){</w:t>
      </w:r>
    </w:p>
    <w:p w14:paraId="159AEA14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List&lt;Integer&gt; list = new LinkedList&lt;&gt;();</w:t>
      </w:r>
    </w:p>
    <w:p w14:paraId="7312AD2C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TreeMap&lt;Integer, PriorityQueue&lt;Integer&gt;&gt; tm = map.get(key);</w:t>
      </w:r>
    </w:p>
    <w:p w14:paraId="2E8A5BC2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for (int k : tm.keySet()){</w:t>
      </w:r>
    </w:p>
    <w:p w14:paraId="0CEEF52D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PriorityQueue&lt;Integer&gt; pq = tm.get(k);</w:t>
      </w:r>
    </w:p>
    <w:p w14:paraId="46406EB4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while (!pq.isEmpty()){</w:t>
      </w:r>
    </w:p>
    <w:p w14:paraId="30E3C170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    list.add(pq.poll());</w:t>
      </w:r>
    </w:p>
    <w:p w14:paraId="2C80BB8F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}</w:t>
      </w:r>
    </w:p>
    <w:p w14:paraId="61A81691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}</w:t>
      </w:r>
    </w:p>
    <w:p w14:paraId="0876ACAB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res.add(list);</w:t>
      </w:r>
    </w:p>
    <w:p w14:paraId="4BCAD67D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}</w:t>
      </w:r>
    </w:p>
    <w:p w14:paraId="3F93665B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res;</w:t>
      </w:r>
    </w:p>
    <w:p w14:paraId="14CA8EF2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}</w:t>
      </w:r>
    </w:p>
    <w:p w14:paraId="39DAA43E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</w:t>
      </w:r>
    </w:p>
    <w:p w14:paraId="13DBBF8F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rivate void dfs(TreeNode root, int index, int level){</w:t>
      </w:r>
    </w:p>
    <w:p w14:paraId="70508D0A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(root == null)</w:t>
      </w:r>
    </w:p>
    <w:p w14:paraId="5D3FAC65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return;</w:t>
      </w:r>
    </w:p>
    <w:p w14:paraId="6EC590F4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</w:p>
    <w:p w14:paraId="2C56E0EB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lastRenderedPageBreak/>
        <w:t xml:space="preserve">        map.putIfAbsent(index, new TreeMap&lt;&gt;());</w:t>
      </w:r>
    </w:p>
    <w:p w14:paraId="1BFF7004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map.get(index).putIfAbsent(level, new PriorityQueue&lt;&gt;());</w:t>
      </w:r>
    </w:p>
    <w:p w14:paraId="3178F85C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map.get(index).get(level).add(root.val);</w:t>
      </w:r>
    </w:p>
    <w:p w14:paraId="08DCB006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dfs(root.left, index - 1, level + 1);</w:t>
      </w:r>
    </w:p>
    <w:p w14:paraId="15599E6A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dfs(root.right, index + 1, level + 1);</w:t>
      </w:r>
    </w:p>
    <w:p w14:paraId="2A1EFFE2" w14:textId="77777777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}</w:t>
      </w:r>
    </w:p>
    <w:p w14:paraId="0969E1EA" w14:textId="024B3D7F" w:rsidR="007654B8" w:rsidRPr="007654B8" w:rsidRDefault="007654B8" w:rsidP="007654B8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654B8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}</w:t>
      </w:r>
    </w:p>
    <w:p w14:paraId="7D1C6253" w14:textId="77777777" w:rsidR="007654B8" w:rsidRDefault="007654B8" w:rsidP="007654B8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CB0EC0D" w14:textId="3BDF9BA0" w:rsidR="00B67F02" w:rsidRDefault="00B67F02" w:rsidP="00B67F0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70D2B22C" w14:textId="41F0C3EB" w:rsidR="00B67F02" w:rsidRDefault="00B67F02" w:rsidP="00B67F02">
      <w:pPr>
        <w:pStyle w:val="ListParagraph"/>
        <w:rPr>
          <w:noProof/>
        </w:rPr>
      </w:pPr>
    </w:p>
    <w:p w14:paraId="1E5107FB" w14:textId="79A21A74" w:rsidR="007654B8" w:rsidRDefault="00E54BA1" w:rsidP="00B67F0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54BA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5ADDC92D" wp14:editId="7A36E826">
            <wp:extent cx="5943600" cy="3833495"/>
            <wp:effectExtent l="0" t="0" r="0" b="0"/>
            <wp:docPr id="14814703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147034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654B8" w:rsidSect="00B91915">
      <w:headerReference w:type="default" r:id="rId20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F6E4EE" w14:textId="77777777" w:rsidR="00751F67" w:rsidRDefault="00751F67" w:rsidP="000271CE">
      <w:pPr>
        <w:spacing w:after="0" w:line="240" w:lineRule="auto"/>
      </w:pPr>
      <w:r>
        <w:separator/>
      </w:r>
    </w:p>
  </w:endnote>
  <w:endnote w:type="continuationSeparator" w:id="0">
    <w:p w14:paraId="7DFB4B92" w14:textId="77777777" w:rsidR="00751F67" w:rsidRDefault="00751F67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53A2F2" w14:textId="77777777" w:rsidR="00751F67" w:rsidRDefault="00751F67" w:rsidP="000271CE">
      <w:pPr>
        <w:spacing w:after="0" w:line="240" w:lineRule="auto"/>
      </w:pPr>
      <w:r>
        <w:separator/>
      </w:r>
    </w:p>
  </w:footnote>
  <w:footnote w:type="continuationSeparator" w:id="0">
    <w:p w14:paraId="3C0C07D8" w14:textId="77777777" w:rsidR="00751F67" w:rsidRDefault="00751F67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3D3BA402" w:rsidR="000271CE" w:rsidRDefault="00AA722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794A99D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548899474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DF34A02" id="Rectangle 9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62DE1C8C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832031000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7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B5B01"/>
    <w:multiLevelType w:val="hybridMultilevel"/>
    <w:tmpl w:val="05AAC2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B21D2"/>
    <w:multiLevelType w:val="hybridMultilevel"/>
    <w:tmpl w:val="42D427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5E3EFF"/>
    <w:multiLevelType w:val="hybridMultilevel"/>
    <w:tmpl w:val="54CEBB5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F5E00DB"/>
    <w:multiLevelType w:val="hybridMultilevel"/>
    <w:tmpl w:val="DE4452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FA09A7"/>
    <w:multiLevelType w:val="hybridMultilevel"/>
    <w:tmpl w:val="E222AD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0A5200"/>
    <w:multiLevelType w:val="hybridMultilevel"/>
    <w:tmpl w:val="6038AE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342181"/>
    <w:multiLevelType w:val="hybridMultilevel"/>
    <w:tmpl w:val="6CF44E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C631206"/>
    <w:multiLevelType w:val="hybridMultilevel"/>
    <w:tmpl w:val="B34AAC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D77AC8"/>
    <w:multiLevelType w:val="hybridMultilevel"/>
    <w:tmpl w:val="128E55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B01D68"/>
    <w:multiLevelType w:val="hybridMultilevel"/>
    <w:tmpl w:val="47F025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027532"/>
    <w:multiLevelType w:val="hybridMultilevel"/>
    <w:tmpl w:val="AEE4F61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0692B3F"/>
    <w:multiLevelType w:val="hybridMultilevel"/>
    <w:tmpl w:val="42B0B9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B879C6"/>
    <w:multiLevelType w:val="hybridMultilevel"/>
    <w:tmpl w:val="86F4E0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D87CFF"/>
    <w:multiLevelType w:val="hybridMultilevel"/>
    <w:tmpl w:val="4FE8EF4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4020B49"/>
    <w:multiLevelType w:val="hybridMultilevel"/>
    <w:tmpl w:val="75C2F0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E76E35"/>
    <w:multiLevelType w:val="hybridMultilevel"/>
    <w:tmpl w:val="02FCFA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9D272E"/>
    <w:multiLevelType w:val="hybridMultilevel"/>
    <w:tmpl w:val="101455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DB5C7F"/>
    <w:multiLevelType w:val="hybridMultilevel"/>
    <w:tmpl w:val="B770EC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4554CF"/>
    <w:multiLevelType w:val="hybridMultilevel"/>
    <w:tmpl w:val="C9ECF9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DA17E15"/>
    <w:multiLevelType w:val="hybridMultilevel"/>
    <w:tmpl w:val="534E70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36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1" w15:restartNumberingAfterBreak="0">
    <w:nsid w:val="758305DF"/>
    <w:multiLevelType w:val="hybridMultilevel"/>
    <w:tmpl w:val="3078D0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C10F55"/>
    <w:multiLevelType w:val="hybridMultilevel"/>
    <w:tmpl w:val="5C0004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352C79"/>
    <w:multiLevelType w:val="hybridMultilevel"/>
    <w:tmpl w:val="F6188B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5C7BE6"/>
    <w:multiLevelType w:val="hybridMultilevel"/>
    <w:tmpl w:val="738673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467156">
    <w:abstractNumId w:val="20"/>
  </w:num>
  <w:num w:numId="2" w16cid:durableId="1750880308">
    <w:abstractNumId w:val="2"/>
  </w:num>
  <w:num w:numId="3" w16cid:durableId="1992101602">
    <w:abstractNumId w:val="9"/>
  </w:num>
  <w:num w:numId="4" w16cid:durableId="744763022">
    <w:abstractNumId w:val="22"/>
  </w:num>
  <w:num w:numId="5" w16cid:durableId="1154950092">
    <w:abstractNumId w:val="0"/>
  </w:num>
  <w:num w:numId="6" w16cid:durableId="11691769">
    <w:abstractNumId w:val="13"/>
  </w:num>
  <w:num w:numId="7" w16cid:durableId="1123695730">
    <w:abstractNumId w:val="21"/>
  </w:num>
  <w:num w:numId="8" w16cid:durableId="1075855315">
    <w:abstractNumId w:val="12"/>
  </w:num>
  <w:num w:numId="9" w16cid:durableId="921988281">
    <w:abstractNumId w:val="24"/>
  </w:num>
  <w:num w:numId="10" w16cid:durableId="1059399320">
    <w:abstractNumId w:val="17"/>
  </w:num>
  <w:num w:numId="11" w16cid:durableId="113062967">
    <w:abstractNumId w:val="7"/>
  </w:num>
  <w:num w:numId="12" w16cid:durableId="928857039">
    <w:abstractNumId w:val="5"/>
  </w:num>
  <w:num w:numId="13" w16cid:durableId="1001272936">
    <w:abstractNumId w:val="18"/>
  </w:num>
  <w:num w:numId="14" w16cid:durableId="32120771">
    <w:abstractNumId w:val="1"/>
  </w:num>
  <w:num w:numId="15" w16cid:durableId="1269118988">
    <w:abstractNumId w:val="3"/>
  </w:num>
  <w:num w:numId="16" w16cid:durableId="1068839722">
    <w:abstractNumId w:val="16"/>
  </w:num>
  <w:num w:numId="17" w16cid:durableId="1536962143">
    <w:abstractNumId w:val="11"/>
  </w:num>
  <w:num w:numId="18" w16cid:durableId="472604829">
    <w:abstractNumId w:val="14"/>
  </w:num>
  <w:num w:numId="19" w16cid:durableId="1060594717">
    <w:abstractNumId w:val="23"/>
  </w:num>
  <w:num w:numId="20" w16cid:durableId="1456870844">
    <w:abstractNumId w:val="8"/>
  </w:num>
  <w:num w:numId="21" w16cid:durableId="1251156176">
    <w:abstractNumId w:val="15"/>
  </w:num>
  <w:num w:numId="22" w16cid:durableId="479734751">
    <w:abstractNumId w:val="6"/>
  </w:num>
  <w:num w:numId="23" w16cid:durableId="1311791345">
    <w:abstractNumId w:val="10"/>
  </w:num>
  <w:num w:numId="24" w16cid:durableId="1913540720">
    <w:abstractNumId w:val="19"/>
  </w:num>
  <w:num w:numId="25" w16cid:durableId="110515587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6A51"/>
    <w:rsid w:val="000964E2"/>
    <w:rsid w:val="000C1FA0"/>
    <w:rsid w:val="000E2E4B"/>
    <w:rsid w:val="00135E1A"/>
    <w:rsid w:val="00160B0C"/>
    <w:rsid w:val="001873E7"/>
    <w:rsid w:val="001927C7"/>
    <w:rsid w:val="00200A13"/>
    <w:rsid w:val="00244A9E"/>
    <w:rsid w:val="002545C0"/>
    <w:rsid w:val="0026012E"/>
    <w:rsid w:val="002B75FE"/>
    <w:rsid w:val="002F02EE"/>
    <w:rsid w:val="00316A4D"/>
    <w:rsid w:val="00340E25"/>
    <w:rsid w:val="003D75E4"/>
    <w:rsid w:val="004842F2"/>
    <w:rsid w:val="004C4BC8"/>
    <w:rsid w:val="004C5AE2"/>
    <w:rsid w:val="004D7521"/>
    <w:rsid w:val="004E7E42"/>
    <w:rsid w:val="0051063F"/>
    <w:rsid w:val="00530273"/>
    <w:rsid w:val="00536C38"/>
    <w:rsid w:val="0055538C"/>
    <w:rsid w:val="00585838"/>
    <w:rsid w:val="005A1CE2"/>
    <w:rsid w:val="005A1DF5"/>
    <w:rsid w:val="005A4454"/>
    <w:rsid w:val="005F44EE"/>
    <w:rsid w:val="006533C4"/>
    <w:rsid w:val="00663CAD"/>
    <w:rsid w:val="006804B4"/>
    <w:rsid w:val="006A0749"/>
    <w:rsid w:val="007125FA"/>
    <w:rsid w:val="00751F67"/>
    <w:rsid w:val="007654B8"/>
    <w:rsid w:val="00773F95"/>
    <w:rsid w:val="00864647"/>
    <w:rsid w:val="00892721"/>
    <w:rsid w:val="008B029C"/>
    <w:rsid w:val="00953B55"/>
    <w:rsid w:val="009717B2"/>
    <w:rsid w:val="009765BA"/>
    <w:rsid w:val="00A10F00"/>
    <w:rsid w:val="00A22DFB"/>
    <w:rsid w:val="00A258D2"/>
    <w:rsid w:val="00A32892"/>
    <w:rsid w:val="00A625AE"/>
    <w:rsid w:val="00A9145E"/>
    <w:rsid w:val="00AA7221"/>
    <w:rsid w:val="00AD6CCA"/>
    <w:rsid w:val="00AD782F"/>
    <w:rsid w:val="00B15E51"/>
    <w:rsid w:val="00B62E39"/>
    <w:rsid w:val="00B67F02"/>
    <w:rsid w:val="00B91915"/>
    <w:rsid w:val="00B9459A"/>
    <w:rsid w:val="00BA6D2E"/>
    <w:rsid w:val="00BC1BDA"/>
    <w:rsid w:val="00C36C80"/>
    <w:rsid w:val="00C7385A"/>
    <w:rsid w:val="00CA0CDB"/>
    <w:rsid w:val="00CC757D"/>
    <w:rsid w:val="00D96D6E"/>
    <w:rsid w:val="00DB31BD"/>
    <w:rsid w:val="00DD42BB"/>
    <w:rsid w:val="00DE22A8"/>
    <w:rsid w:val="00DF48E6"/>
    <w:rsid w:val="00E23E68"/>
    <w:rsid w:val="00E54BA1"/>
    <w:rsid w:val="00F304AA"/>
    <w:rsid w:val="00FA75DD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paragraph" w:styleId="NoSpacing">
    <w:name w:val="No Spacing"/>
    <w:uiPriority w:val="1"/>
    <w:qFormat/>
    <w:rsid w:val="002545C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2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5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5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0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5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6.jpeg"/><Relationship Id="rId2" Type="http://schemas.openxmlformats.org/officeDocument/2006/relationships/image" Target="media/image15.png"/><Relationship Id="rId1" Type="http://schemas.openxmlformats.org/officeDocument/2006/relationships/image" Target="media/image14.jpeg"/><Relationship Id="rId4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4</Pages>
  <Words>1330</Words>
  <Characters>758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Aman Raj</cp:lastModifiedBy>
  <cp:revision>2</cp:revision>
  <dcterms:created xsi:type="dcterms:W3CDTF">2025-02-14T07:24:00Z</dcterms:created>
  <dcterms:modified xsi:type="dcterms:W3CDTF">2025-02-14T07:24:00Z</dcterms:modified>
</cp:coreProperties>
</file>